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7416C" w:rsidP="009344FF">
      <w:r w:rsidRPr="00B7416C">
        <w:t>I suggest “accept” this article after revis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7416C" w:rsidRPr="00B7416C" w:rsidRDefault="00B7416C" w:rsidP="009344FF">
      <w:proofErr w:type="spellStart"/>
      <w:r w:rsidRPr="00B7416C">
        <w:t>Prof.</w:t>
      </w:r>
      <w:proofErr w:type="spellEnd"/>
      <w:r w:rsidRPr="00B7416C">
        <w:t xml:space="preserve"> Chen Chin Chang, University</w:t>
      </w:r>
      <w:bookmarkStart w:id="0" w:name="_GoBack"/>
      <w:bookmarkEnd w:id="0"/>
      <w:r w:rsidRPr="00B7416C">
        <w:t xml:space="preserve"> of </w:t>
      </w:r>
      <w:proofErr w:type="spellStart"/>
      <w:r w:rsidRPr="00B7416C">
        <w:t>Technology</w:t>
      </w:r>
      <w:proofErr w:type="gramStart"/>
      <w:r w:rsidRPr="00B7416C">
        <w:t>,Taiwan</w:t>
      </w:r>
      <w:proofErr w:type="spellEnd"/>
      <w:proofErr w:type="gramEnd"/>
    </w:p>
    <w:sectPr w:rsidR="00B7416C" w:rsidRPr="00B741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wtDQ2MTczMTYzNjRW0lEKTi0uzszPAykwrAUAZ8PseywAAAA="/>
  </w:docVars>
  <w:rsids>
    <w:rsidRoot w:val="00A72896"/>
    <w:rsid w:val="002C0B2C"/>
    <w:rsid w:val="009344FF"/>
    <w:rsid w:val="009F328F"/>
    <w:rsid w:val="00A72896"/>
    <w:rsid w:val="00B74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A6D62"/>
  <w15:docId w15:val="{278E1F0B-4347-46E4-8F8E-50130492A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1T07:09:00Z</dcterms:modified>
</cp:coreProperties>
</file>